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olice</w:t>
      </w:r>
      <w:r>
        <w:t xml:space="preserve"> </w:t>
      </w:r>
      <w:r>
        <w:t xml:space="preserve">Officer,</w:t>
      </w:r>
      <w:r>
        <w:t xml:space="preserve"> </w:t>
      </w:r>
      <w:r>
        <w:t xml:space="preserve">Abu</w:t>
      </w:r>
      <w:r>
        <w:t xml:space="preserve"> </w:t>
      </w:r>
      <w:r>
        <w:t xml:space="preserve">Dhabi</w:t>
      </w:r>
    </w:p>
    <w:bookmarkStart w:id="26" w:name="X5c083a128b30cb38e4039d0ac543088f1dc33fc"/>
    <w:p>
      <w:pPr>
        <w:pStyle w:val="Heading1"/>
      </w:pPr>
      <w:r>
        <w:t xml:space="preserve">Statement of Purpose for Police Officer Position</w:t>
      </w:r>
    </w:p>
    <w:p>
      <w:pPr>
        <w:pStyle w:val="FirstParagraph"/>
      </w:pPr>
      <w:r>
        <w:t xml:space="preserve">As I prepare to submit my formal</w:t>
      </w:r>
      <w:r>
        <w:t xml:space="preserve"> </w:t>
      </w:r>
      <w:r>
        <w:rPr>
          <w:bCs/>
          <w:b/>
        </w:rPr>
        <w:t xml:space="preserve">Statement of Purpose</w:t>
      </w:r>
      <w:r>
        <w:t xml:space="preserve"> </w:t>
      </w:r>
      <w:r>
        <w:t xml:space="preserve">for the esteemed Police Officer position within the United Arab Emirates Abu Dhabi Police Force, I am filled with profound respect for this institution's legacy of excellence and its unwavering commitment to safeguarding our community. Having closely followed Abu Dhabi's transformation into a global hub of safety, innovation, and cultural harmony, I have resolved to dedicate my professional life to serving this extraordinary emirate as a distinguished Police Officer. This document articulates my unwavering dedication, relevant qualifications, and deep alignment with the vision guiding the United Arab Emirates Abu Dhabi Police Department.</w:t>
      </w:r>
    </w:p>
    <w:bookmarkStart w:id="20" w:name="motivation-for-service-in-abu-dhabi"/>
    <w:p>
      <w:pPr>
        <w:pStyle w:val="Heading2"/>
      </w:pPr>
      <w:r>
        <w:t xml:space="preserve">Motivation for Service in Abu Dhabi</w:t>
      </w:r>
    </w:p>
    <w:p>
      <w:pPr>
        <w:pStyle w:val="FirstParagraph"/>
      </w:pPr>
      <w:r>
        <w:t xml:space="preserve">My journey toward becoming a Police Officer began during my youth in the United Arab Emirates, where I witnessed firsthand how effective policing creates the foundation for societal prosperity. Growing up in Abu Dhabi, I observed how the Police Force seamlessly integrated modern technology with traditional Emirati values to ensure peace and security across our diverse communities. The UAE's Vision 2030 and Abu Dhabi's strategic initiatives like "Abu Dhabi Safety Strategy 2031" profoundly inspired me—particularly the emphasis on community-centric policing, digital innovation, and cultural sensitivity. I realized that serving as a Police Officer in Abu Dhabi was not merely a career choice but a sacred duty to contribute to the emirate's global reputation for safety and hospitality.</w:t>
      </w:r>
    </w:p>
    <w:bookmarkEnd w:id="20"/>
    <w:bookmarkStart w:id="21" w:name="professional-preparedness"/>
    <w:p>
      <w:pPr>
        <w:pStyle w:val="Heading2"/>
      </w:pPr>
      <w:r>
        <w:t xml:space="preserve">Professional Preparedness</w:t>
      </w:r>
    </w:p>
    <w:p>
      <w:pPr>
        <w:pStyle w:val="FirstParagraph"/>
      </w:pPr>
      <w:r>
        <w:t xml:space="preserve">I hold a Bachelor's Degree in Criminology from Khalifa University, where I specialized in urban security management and conflict resolution. My academic journey included a rigorous internship with Abu Dhabi Police’s Community Policing Unit, where I assisted in neighborhood safety initiatives and crime prevention workshops. This experience immersed me in the operational realities of serving diverse populations—from expatriate communities to local Emirati families—and reinforced my belief that effective policing requires empathy alongside authority. I have also completed advanced training in crisis negotiation, digital evidence collection, and first-responder medical techniques through the UAE National Police Academy's accredited programs.</w:t>
      </w:r>
    </w:p>
    <w:bookmarkEnd w:id="21"/>
    <w:bookmarkStart w:id="22" w:name="alignment-with-abu-dhabis-values"/>
    <w:p>
      <w:pPr>
        <w:pStyle w:val="Heading2"/>
      </w:pPr>
      <w:r>
        <w:t xml:space="preserve">Alignment with Abu Dhabi's Values</w:t>
      </w:r>
    </w:p>
    <w:p>
      <w:pPr>
        <w:pStyle w:val="FirstParagraph"/>
      </w:pPr>
      <w:r>
        <w:t xml:space="preserve">The United Arab Emirates Abu Dhabi Police Force embodies the highest ideals of public service—principles I have internalized through my upbringing. In a society where multiculturalism flourishes, I understand that as a Police Officer, my role extends beyond enforcement to building trust across cultural divides. During my internship, I assisted in translating community feedback into actionable security strategies for the Al Bateen district—a project directly supporting Abu Dhabi's goal of making neighborhoods "safe by design." My proficiency in Arabic, English, and basic Hindi enables me to communicate effectively with 60% of Abu Dhabi’s population, ensuring no resident feels excluded from our safety network. I am particularly drawn to Abu Dhabi Police’s "Green Patrol" initiative promoting eco-friendly operations, which resonates with my environmental advocacy background.</w:t>
      </w:r>
    </w:p>
    <w:bookmarkEnd w:id="22"/>
    <w:bookmarkStart w:id="23" w:name="commitment-to-excellence-and-innovation"/>
    <w:p>
      <w:pPr>
        <w:pStyle w:val="Heading2"/>
      </w:pPr>
      <w:r>
        <w:t xml:space="preserve">Commitment to Excellence and Innovation</w:t>
      </w:r>
    </w:p>
    <w:p>
      <w:pPr>
        <w:pStyle w:val="FirstParagraph"/>
      </w:pPr>
      <w:r>
        <w:t xml:space="preserve">As a Police Officer in Abu Dhabi, I am committed to embracing the emirate’s pioneering spirit. I have volunteered with the "Smart Policing" task force at Abu Dhabi International Airport, helping pilot drone-based crowd monitoring systems during major events like Zayed Future Energy Prize. This experience taught me that technology must serve people—not replace human judgment—and I am eager to contribute to Abu Dhabi Police’s next-generation digital platform for real-time community engagement. My technical skills in GIS mapping and data analysis align with the force's strategic pivot toward predictive policing, ensuring resources are deployed where they matter most.</w:t>
      </w:r>
    </w:p>
    <w:bookmarkEnd w:id="23"/>
    <w:bookmarkStart w:id="24" w:name="long-term-vision-for-abu-dhabi"/>
    <w:p>
      <w:pPr>
        <w:pStyle w:val="Heading2"/>
      </w:pPr>
      <w:r>
        <w:t xml:space="preserve">Long-Term Vision for Abu Dhabi</w:t>
      </w:r>
    </w:p>
    <w:p>
      <w:pPr>
        <w:pStyle w:val="FirstParagraph"/>
      </w:pPr>
      <w:r>
        <w:t xml:space="preserve">My aspirations as a Police Officer extend beyond daily patrols. I envision supporting Abu Dhabi’s ambition to become the world’s safest city by 2030 through youth empowerment programs. Specifically, I plan to collaborate with the Abu Dhabi Education Council to develop "Police Cadet" modules in schools—teaching conflict resolution and civic responsibility from an early age. This initiative mirrors the UAE’s national strategy for youth development while addressing root causes of crime. Furthermore, I seek certification in trauma-informed policing to better serve victims of domestic violence, a critical focus area for Abu Dhabi Police under its "Safety for All" campaign.</w:t>
      </w:r>
    </w:p>
    <w:bookmarkEnd w:id="24"/>
    <w:bookmarkStart w:id="25" w:name="conclusion"/>
    <w:p>
      <w:pPr>
        <w:pStyle w:val="Heading2"/>
      </w:pPr>
      <w:r>
        <w:t xml:space="preserve">Conclusion</w:t>
      </w:r>
    </w:p>
    <w:p>
      <w:pPr>
        <w:pStyle w:val="FirstParagraph"/>
      </w:pPr>
      <w:r>
        <w:t xml:space="preserve">In closing, my</w:t>
      </w:r>
      <w:r>
        <w:t xml:space="preserve"> </w:t>
      </w:r>
      <w:r>
        <w:rPr>
          <w:bCs/>
          <w:b/>
        </w:rPr>
        <w:t xml:space="preserve">Statement of Purpose</w:t>
      </w:r>
      <w:r>
        <w:t xml:space="preserve"> </w:t>
      </w:r>
      <w:r>
        <w:t xml:space="preserve">is a testament to my profound respect for the United Arab Emirates Abu Dhabi Police Force’s mission. I do not merely seek employment—I am prepared to become an active guardian of Abu Dhabi’s legacy as a beacon of security and unity in the Gulf region. My education, hands-on experience, and deep cultural understanding position me to immediately contribute to your team while growing alongside this institution. I am eager to uphold the highest standards of integrity that define Police Officers across the United Arab Emirates, ensuring every interaction reflects Abu Dhabi’s spirit of compassion, justice, and progress. With humility and resolve, I pledge my service to protect the people and prosperity of this remarkable emirate.</w:t>
      </w:r>
    </w:p>
    <w:p>
      <w:pPr>
        <w:pStyle w:val="BodyText"/>
      </w:pPr>
      <w:r>
        <w:t xml:space="preserve">Thank you for considering my application. I look forward to discussing how my dedication aligns with Abu Dhabi Police’s vision for a safer, more connected future.</w:t>
      </w:r>
    </w:p>
    <w:p>
      <w:pPr>
        <w:pStyle w:val="BodyText"/>
      </w:pPr>
      <w:r>
        <w:t xml:space="preserve">Word Count: 852</w:t>
      </w:r>
    </w:p>
    <w:p>
      <w:pPr>
        <w:pStyle w:val="BodyText"/>
      </w:pPr>
      <w:r>
        <w:t xml:space="preserve">This Statement of Purpose was prepared for the Abu Dhabi Police Force recruitment proc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olice Officer, Abu Dhabi</dc:title>
  <dc:creator/>
  <dc:language>en</dc:language>
  <cp:keywords/>
  <dcterms:created xsi:type="dcterms:W3CDTF">2026-06-04T06:14:21Z</dcterms:created>
  <dcterms:modified xsi:type="dcterms:W3CDTF">2026-06-04T06:14:21Z</dcterms:modified>
</cp:coreProperties>
</file>

<file path=docProps/custom.xml><?xml version="1.0" encoding="utf-8"?>
<Properties xmlns="http://schemas.openxmlformats.org/officeDocument/2006/custom-properties" xmlns:vt="http://schemas.openxmlformats.org/officeDocument/2006/docPropsVTypes"/>
</file>